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Wang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9 Hazel Avenue, Deerfield, IL, USA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wangler3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3352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